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AC5CA0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160"/>
        </w:rPr>
      </w:pPr>
      <w:r w:rsidRPr="00AC5CA0">
        <w:rPr>
          <w:rFonts w:ascii="Garamond" w:hAnsi="Garamond"/>
          <w:b/>
          <w:color w:val="auto"/>
          <w:sz w:val="56"/>
          <w:szCs w:val="36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0D02099E" w14:textId="339F88DA" w:rsidR="006878E6" w:rsidRPr="00157A70" w:rsidRDefault="00A74A00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8"/>
          <w:szCs w:val="26"/>
        </w:rPr>
      </w:pPr>
      <w:r>
        <w:rPr>
          <w:rFonts w:ascii="Garamond" w:hAnsi="Garamond"/>
          <w:color w:val="auto"/>
          <w:sz w:val="28"/>
          <w:szCs w:val="26"/>
        </w:rPr>
        <w:t>aarij.</w:t>
      </w:r>
      <w:r w:rsidR="006878E6" w:rsidRPr="006878E6">
        <w:rPr>
          <w:rFonts w:ascii="Garamond" w:hAnsi="Garamond"/>
          <w:color w:val="auto"/>
          <w:sz w:val="28"/>
          <w:szCs w:val="26"/>
        </w:rPr>
        <w:t>rehman</w:t>
      </w:r>
      <w:r>
        <w:rPr>
          <w:rFonts w:ascii="Garamond" w:hAnsi="Garamond"/>
          <w:color w:val="auto"/>
          <w:sz w:val="28"/>
          <w:szCs w:val="26"/>
        </w:rPr>
        <w:t>@gmail.com</w:t>
      </w:r>
      <w:r w:rsidR="006878E6">
        <w:rPr>
          <w:rFonts w:ascii="Garamond" w:hAnsi="Garamond"/>
          <w:color w:val="auto"/>
          <w:sz w:val="28"/>
          <w:szCs w:val="26"/>
        </w:rPr>
        <w:t xml:space="preserve"> </w:t>
      </w:r>
      <w:r w:rsidR="00157A70" w:rsidRPr="00157A70">
        <w:rPr>
          <w:rFonts w:ascii="Wingdings" w:hAnsi="Wingdings"/>
          <w:color w:val="auto"/>
          <w:sz w:val="28"/>
          <w:szCs w:val="26"/>
        </w:rPr>
        <w:t></w:t>
      </w:r>
      <w:r w:rsidR="00157A70" w:rsidRPr="00157A70">
        <w:rPr>
          <w:rFonts w:ascii="Garamond" w:hAnsi="Garamond"/>
          <w:color w:val="auto"/>
          <w:sz w:val="28"/>
          <w:szCs w:val="26"/>
        </w:rPr>
        <w:t xml:space="preserve"> (</w:t>
      </w:r>
      <w:r w:rsidR="00F748F2" w:rsidRPr="00157A70">
        <w:rPr>
          <w:rFonts w:ascii="Garamond" w:hAnsi="Garamond"/>
          <w:color w:val="auto"/>
          <w:sz w:val="28"/>
          <w:szCs w:val="26"/>
        </w:rPr>
        <w:t xml:space="preserve">630)-649-0990 </w:t>
      </w:r>
      <w:r w:rsidR="00E1744F" w:rsidRPr="00157A70">
        <w:rPr>
          <w:rFonts w:ascii="Wingdings" w:hAnsi="Wingdings"/>
          <w:color w:val="auto"/>
          <w:sz w:val="28"/>
          <w:szCs w:val="26"/>
        </w:rPr>
        <w:t></w:t>
      </w:r>
      <w:r w:rsidR="00E1744F" w:rsidRPr="00157A70">
        <w:rPr>
          <w:rFonts w:ascii="Garamond" w:hAnsi="Garamond"/>
          <w:color w:val="auto"/>
          <w:sz w:val="28"/>
          <w:szCs w:val="26"/>
        </w:rPr>
        <w:t xml:space="preserve"> </w:t>
      </w:r>
      <w:r w:rsidR="0065165B">
        <w:rPr>
          <w:rFonts w:ascii="Garamond" w:hAnsi="Garamond"/>
          <w:color w:val="auto"/>
          <w:sz w:val="28"/>
          <w:szCs w:val="26"/>
        </w:rPr>
        <w:t>828 Pueblo Ct</w:t>
      </w:r>
      <w:r w:rsidR="00C1509F" w:rsidRPr="00157A70">
        <w:rPr>
          <w:rFonts w:ascii="Garamond" w:hAnsi="Garamond"/>
          <w:color w:val="auto"/>
          <w:sz w:val="28"/>
          <w:szCs w:val="26"/>
        </w:rPr>
        <w:t xml:space="preserve">, </w:t>
      </w:r>
      <w:r w:rsidR="0065165B">
        <w:rPr>
          <w:rFonts w:ascii="Garamond" w:hAnsi="Garamond"/>
          <w:color w:val="auto"/>
          <w:sz w:val="28"/>
          <w:szCs w:val="26"/>
        </w:rPr>
        <w:t>Naperville</w:t>
      </w:r>
      <w:r w:rsidR="00C1509F" w:rsidRPr="00157A70">
        <w:rPr>
          <w:rFonts w:ascii="Garamond" w:hAnsi="Garamond"/>
          <w:color w:val="auto"/>
          <w:sz w:val="28"/>
          <w:szCs w:val="26"/>
        </w:rPr>
        <w:t>, IL 60</w:t>
      </w:r>
      <w:r w:rsidR="0065165B">
        <w:rPr>
          <w:rFonts w:ascii="Garamond" w:hAnsi="Garamond"/>
          <w:color w:val="auto"/>
          <w:sz w:val="28"/>
          <w:szCs w:val="26"/>
        </w:rPr>
        <w:t>565</w:t>
      </w:r>
    </w:p>
    <w:p w14:paraId="4A71AA54" w14:textId="77777777" w:rsidR="00AC5CA0" w:rsidRPr="00B61188" w:rsidRDefault="00AC5CA0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0"/>
          <w:szCs w:val="20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91D94A2" w:rsidR="00B61188" w:rsidRPr="00AC5CA0" w:rsidRDefault="002312AD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3.</w:t>
      </w:r>
      <w:r w:rsidR="00AC5CA0">
        <w:rPr>
          <w:rFonts w:ascii="Garamond" w:hAnsi="Garamond"/>
          <w:iCs/>
          <w:color w:val="auto"/>
        </w:rPr>
        <w:t>61</w:t>
      </w:r>
      <w:r>
        <w:rPr>
          <w:rFonts w:ascii="Garamond" w:hAnsi="Garamond"/>
          <w:iCs/>
          <w:color w:val="auto"/>
        </w:rPr>
        <w:t xml:space="preserve"> GPA</w:t>
      </w:r>
    </w:p>
    <w:p w14:paraId="54F5E10F" w14:textId="01832259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Graduating with a BS in Industrial Engineering and an MS in Computer Science in 4 years </w:t>
      </w:r>
    </w:p>
    <w:p w14:paraId="1EC95174" w14:textId="0234535F" w:rsidR="00AC5CA0" w:rsidRP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elevant Coursework: Computer Systems, Data Structures, Financial Engineering, Algorithm Design, AI, Data Science and Analytics, Discrete Math, Optimization, Supply-Chain Modeling</w:t>
      </w:r>
    </w:p>
    <w:p w14:paraId="266045DD" w14:textId="77777777" w:rsidR="000E0227" w:rsidRDefault="000E0227" w:rsidP="000E0227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25D953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Rates </w:t>
      </w:r>
      <w:r w:rsidR="000F4175">
        <w:rPr>
          <w:rFonts w:ascii="Garamond" w:hAnsi="Garamond"/>
          <w:bCs/>
          <w:i/>
          <w:color w:val="auto"/>
        </w:rPr>
        <w:t>Options</w:t>
      </w:r>
      <w:r>
        <w:rPr>
          <w:rFonts w:ascii="Garamond" w:hAnsi="Garamond"/>
          <w:bCs/>
          <w:i/>
          <w:color w:val="auto"/>
        </w:rPr>
        <w:t xml:space="preserve"> 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(Remote) </w:t>
      </w:r>
    </w:p>
    <w:p w14:paraId="0CB30D43" w14:textId="77777777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This summer, I will be interning at J.P. Morgan as a trading analyst on the Interest Rates desk</w:t>
      </w:r>
    </w:p>
    <w:p w14:paraId="2DF1EA17" w14:textId="61080BA1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 w:rsidRPr="00AC5CA0">
        <w:rPr>
          <w:rFonts w:ascii="Garamond" w:hAnsi="Garamond"/>
          <w:bCs/>
          <w:color w:val="auto"/>
        </w:rPr>
        <w:t xml:space="preserve">Due to Covid-19, my internship begins in July and is now remote.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Computer Science 214: Data Structures and Data Management 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70E1619F" w14:textId="77777777" w:rsidR="00471A6A" w:rsidRPr="00471A6A" w:rsidRDefault="00471A6A" w:rsidP="00AC5CA0">
      <w:pPr>
        <w:pStyle w:val="Default"/>
        <w:tabs>
          <w:tab w:val="left" w:pos="360"/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7B94F6A0" w14:textId="77777777" w:rsidR="000E0227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hipotle Mexican Grill</w:t>
      </w:r>
      <w:r>
        <w:rPr>
          <w:rFonts w:ascii="Garamond" w:hAnsi="Garamond"/>
          <w:b/>
          <w:bCs/>
          <w:color w:val="auto"/>
        </w:rPr>
        <w:tab/>
        <w:t>Sep 2016 – Sep 2018</w:t>
      </w:r>
    </w:p>
    <w:p w14:paraId="1CC6540F" w14:textId="77777777" w:rsidR="000E0227" w:rsidRPr="00974ACB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i/>
          <w:color w:val="auto"/>
        </w:rPr>
        <w:t>Take-Out Specialis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Naperville, IL    </w:t>
      </w:r>
    </w:p>
    <w:p w14:paraId="7F9387B5" w14:textId="77777777" w:rsidR="000E0227" w:rsidRPr="00EB5CC5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Managed the restaurant’s take-out, catering, and online ordering division </w:t>
      </w:r>
    </w:p>
    <w:p w14:paraId="59CA16C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Organized 3 promotional days for local high schools bringing in $16,000 in revenue </w:t>
      </w:r>
    </w:p>
    <w:p w14:paraId="38D98D9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Recommended and sold different catering solutions for ~30 customers bringing in $11,000 in revenue </w:t>
      </w:r>
    </w:p>
    <w:p w14:paraId="6D1D4396" w14:textId="1455BC6A" w:rsidR="00B61188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Trained crew members on marketing tactics, corporate policy changes, and customer interaction strategies</w:t>
      </w:r>
    </w:p>
    <w:p w14:paraId="3829FA69" w14:textId="77777777" w:rsidR="00157A70" w:rsidRPr="00157A70" w:rsidRDefault="00157A70" w:rsidP="00157A70">
      <w:pPr>
        <w:pStyle w:val="Default"/>
        <w:spacing w:line="252" w:lineRule="auto"/>
        <w:ind w:left="360"/>
        <w:rPr>
          <w:rFonts w:ascii="Garamond" w:hAnsi="Garamond"/>
          <w:bCs/>
          <w:color w:val="auto"/>
        </w:rPr>
      </w:pPr>
    </w:p>
    <w:p w14:paraId="53B6B1A8" w14:textId="52D71121" w:rsidR="00D7551A" w:rsidRPr="00FF6734" w:rsidRDefault="00AC58E3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6FE71E27" w14:textId="558A387E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B61188">
        <w:rPr>
          <w:rFonts w:ascii="Garamond" w:hAnsi="Garamond"/>
          <w:b/>
          <w:bCs/>
          <w:color w:val="auto"/>
        </w:rPr>
        <w:t xml:space="preserve"> 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655AF13B" w14:textId="089539B5" w:rsidR="00AC5CA0" w:rsidRP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Built a tool that allows the client to generate random routes given a set of sites </w:t>
      </w:r>
    </w:p>
    <w:p w14:paraId="26B9A1DE" w14:textId="77777777" w:rsidR="00CA59E9" w:rsidRPr="00C90AC9" w:rsidRDefault="00CA59E9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11346E3C" w14:textId="1BD7F286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55082B1C" w14:textId="0A49A208" w:rsidR="00AC5CA0" w:rsidRDefault="00AC5CA0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Coding Languages:</w:t>
      </w:r>
      <w:r w:rsidRPr="008F58A1">
        <w:rPr>
          <w:rFonts w:ascii="Garamond" w:hAnsi="Garamond"/>
          <w:color w:val="auto"/>
        </w:rPr>
        <w:t xml:space="preserve"> </w:t>
      </w:r>
      <w:r>
        <w:rPr>
          <w:rFonts w:ascii="Garamond" w:hAnsi="Garamond"/>
          <w:color w:val="auto"/>
        </w:rPr>
        <w:t>Python, C, JS/HTML/CSS, SQL, Assembly</w:t>
      </w:r>
    </w:p>
    <w:p w14:paraId="66A4094A" w14:textId="09E3C181" w:rsidR="00CD3BE1" w:rsidRPr="00AC5CA0" w:rsidRDefault="00D508B7" w:rsidP="006878E6">
      <w:pPr>
        <w:pStyle w:val="Default"/>
        <w:spacing w:after="3" w:line="252" w:lineRule="auto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 xml:space="preserve">Certifications: </w:t>
      </w:r>
      <w:r w:rsidR="00CD3BE1">
        <w:rPr>
          <w:rFonts w:ascii="Garamond" w:hAnsi="Garamond"/>
          <w:color w:val="auto"/>
        </w:rPr>
        <w:t>Google Digital Marketing Certification</w:t>
      </w:r>
    </w:p>
    <w:p w14:paraId="53462B72" w14:textId="5C400AD5" w:rsidR="00AC5CA0" w:rsidRPr="00AC5CA0" w:rsidRDefault="00D36B7B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 xml:space="preserve">: </w:t>
      </w:r>
      <w:r w:rsidR="0065165B">
        <w:rPr>
          <w:rFonts w:ascii="Garamond" w:hAnsi="Garamond"/>
          <w:color w:val="auto"/>
        </w:rPr>
        <w:t>Home Improvement</w:t>
      </w:r>
      <w:r w:rsidR="00F44500">
        <w:rPr>
          <w:rFonts w:ascii="Garamond" w:hAnsi="Garamond"/>
          <w:color w:val="auto"/>
        </w:rPr>
        <w:t>,</w:t>
      </w:r>
      <w:r w:rsidR="006878E6">
        <w:rPr>
          <w:rFonts w:ascii="Garamond" w:hAnsi="Garamond"/>
          <w:color w:val="auto"/>
        </w:rPr>
        <w:t xml:space="preserve"> </w:t>
      </w:r>
      <w:r w:rsidR="0075049D">
        <w:rPr>
          <w:rFonts w:ascii="Garamond" w:hAnsi="Garamond"/>
          <w:color w:val="auto"/>
        </w:rPr>
        <w:t>Juggl</w:t>
      </w:r>
      <w:r>
        <w:rPr>
          <w:rFonts w:ascii="Garamond" w:hAnsi="Garamond"/>
          <w:color w:val="auto"/>
        </w:rPr>
        <w:t>ing</w:t>
      </w:r>
      <w:r w:rsidR="00F44500">
        <w:rPr>
          <w:rFonts w:ascii="Garamond" w:hAnsi="Garamond"/>
          <w:color w:val="auto"/>
        </w:rPr>
        <w:t>,</w:t>
      </w:r>
      <w:r w:rsidR="00476FDB">
        <w:rPr>
          <w:rFonts w:ascii="Garamond" w:hAnsi="Garamond"/>
          <w:color w:val="auto"/>
        </w:rPr>
        <w:t xml:space="preserve"> Poker</w:t>
      </w:r>
    </w:p>
    <w:sectPr w:rsidR="00AC5CA0" w:rsidRPr="00AC5CA0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E951D" w14:textId="77777777" w:rsidR="00DA612B" w:rsidRDefault="00DA612B" w:rsidP="00A00A1D">
      <w:r>
        <w:separator/>
      </w:r>
    </w:p>
  </w:endnote>
  <w:endnote w:type="continuationSeparator" w:id="0">
    <w:p w14:paraId="2E3F28AF" w14:textId="77777777" w:rsidR="00DA612B" w:rsidRDefault="00DA612B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6DB284" w14:textId="77777777" w:rsidR="00DA612B" w:rsidRDefault="00DA612B" w:rsidP="00A00A1D">
      <w:r>
        <w:separator/>
      </w:r>
    </w:p>
  </w:footnote>
  <w:footnote w:type="continuationSeparator" w:id="0">
    <w:p w14:paraId="7B630B5C" w14:textId="77777777" w:rsidR="00DA612B" w:rsidRDefault="00DA612B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.95pt;height:10.95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5049D"/>
    <w:rsid w:val="00752715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7</cp:revision>
  <cp:lastPrinted>2019-06-28T02:25:00Z</cp:lastPrinted>
  <dcterms:created xsi:type="dcterms:W3CDTF">2019-10-11T17:39:00Z</dcterms:created>
  <dcterms:modified xsi:type="dcterms:W3CDTF">2020-07-19T03:24:00Z</dcterms:modified>
  <cp:category/>
</cp:coreProperties>
</file>